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319EB" w14:textId="7C4FE583" w:rsidR="004B425B" w:rsidRPr="003B55E1" w:rsidRDefault="00DF5D84" w:rsidP="00766F8B">
      <w:pPr>
        <w:jc w:val="center"/>
        <w:rPr>
          <w:rFonts w:asciiTheme="majorHAnsi" w:eastAsiaTheme="majorHAnsi" w:hAnsiTheme="majorHAnsi"/>
          <w:b/>
          <w:sz w:val="28"/>
          <w:lang w:eastAsia="zh-CN"/>
        </w:rPr>
      </w:pPr>
      <w:r w:rsidRPr="003B55E1">
        <w:rPr>
          <w:rFonts w:asciiTheme="majorHAnsi" w:eastAsiaTheme="majorHAnsi" w:hAnsiTheme="majorHAnsi" w:hint="eastAsia"/>
          <w:b/>
          <w:sz w:val="28"/>
          <w:lang w:eastAsia="zh-CN"/>
        </w:rPr>
        <w:t>一般社団法人</w:t>
      </w:r>
      <w:r w:rsidR="00766F8B" w:rsidRPr="003B55E1">
        <w:rPr>
          <w:rFonts w:asciiTheme="majorHAnsi" w:eastAsiaTheme="majorHAnsi" w:hAnsiTheme="majorHAnsi" w:hint="eastAsia"/>
          <w:b/>
          <w:sz w:val="28"/>
          <w:lang w:eastAsia="zh-CN"/>
        </w:rPr>
        <w:t>日本川崎病</w:t>
      </w:r>
      <w:r w:rsidRPr="003B55E1">
        <w:rPr>
          <w:rFonts w:asciiTheme="majorHAnsi" w:eastAsiaTheme="majorHAnsi" w:hAnsiTheme="majorHAnsi" w:hint="eastAsia"/>
          <w:b/>
          <w:sz w:val="28"/>
          <w:lang w:eastAsia="zh-CN"/>
        </w:rPr>
        <w:t>学会</w:t>
      </w:r>
    </w:p>
    <w:p w14:paraId="2D4319EC" w14:textId="1D24B52D" w:rsidR="00766F8B" w:rsidRPr="003B55E1" w:rsidRDefault="00DF5D84" w:rsidP="00766F8B">
      <w:pPr>
        <w:jc w:val="center"/>
        <w:rPr>
          <w:rFonts w:asciiTheme="majorHAnsi" w:eastAsiaTheme="majorHAnsi" w:hAnsiTheme="majorHAnsi"/>
          <w:b/>
          <w:sz w:val="28"/>
        </w:rPr>
      </w:pPr>
      <w:r w:rsidRPr="003B55E1">
        <w:rPr>
          <w:rFonts w:asciiTheme="majorHAnsi" w:eastAsiaTheme="majorHAnsi" w:hAnsiTheme="majorHAnsi" w:hint="eastAsia"/>
          <w:b/>
          <w:sz w:val="28"/>
        </w:rPr>
        <w:t>公認</w:t>
      </w:r>
      <w:r w:rsidR="00766F8B" w:rsidRPr="003B55E1">
        <w:rPr>
          <w:rFonts w:asciiTheme="majorHAnsi" w:eastAsiaTheme="majorHAnsi" w:hAnsiTheme="majorHAnsi" w:hint="eastAsia"/>
          <w:b/>
          <w:sz w:val="28"/>
        </w:rPr>
        <w:t>研究</w:t>
      </w:r>
      <w:r w:rsidRPr="003B55E1">
        <w:rPr>
          <w:rFonts w:asciiTheme="majorHAnsi" w:eastAsiaTheme="majorHAnsi" w:hAnsiTheme="majorHAnsi" w:hint="eastAsia"/>
          <w:b/>
          <w:sz w:val="28"/>
        </w:rPr>
        <w:t xml:space="preserve">　成果</w:t>
      </w:r>
      <w:r w:rsidR="00766F8B" w:rsidRPr="003B55E1">
        <w:rPr>
          <w:rFonts w:asciiTheme="majorHAnsi" w:eastAsiaTheme="majorHAnsi" w:hAnsiTheme="majorHAnsi" w:hint="eastAsia"/>
          <w:b/>
          <w:sz w:val="28"/>
        </w:rPr>
        <w:t>報告書</w:t>
      </w:r>
    </w:p>
    <w:p w14:paraId="2D4319EF" w14:textId="77777777" w:rsidR="00766F8B" w:rsidRPr="004B549D" w:rsidRDefault="00766F8B" w:rsidP="00766F8B">
      <w:pPr>
        <w:jc w:val="center"/>
        <w:rPr>
          <w:rFonts w:ascii="Century" w:eastAsia="ＭＳ Ｐ明朝" w:hAnsi="Century"/>
        </w:rPr>
      </w:pPr>
    </w:p>
    <w:p w14:paraId="2D4319F0" w14:textId="539B1D21" w:rsidR="00766F8B" w:rsidRPr="004B549D" w:rsidRDefault="00766F8B" w:rsidP="00766F8B">
      <w:pPr>
        <w:jc w:val="center"/>
        <w:rPr>
          <w:rFonts w:ascii="Century" w:eastAsia="ＭＳ Ｐ明朝" w:hAnsi="Century"/>
          <w:b/>
          <w:sz w:val="28"/>
        </w:rPr>
      </w:pPr>
      <w:r w:rsidRPr="004B549D">
        <w:rPr>
          <w:rFonts w:ascii="Century" w:eastAsia="ＭＳ Ｐ明朝" w:hAnsi="Century" w:hint="eastAsia"/>
          <w:b/>
          <w:sz w:val="28"/>
        </w:rPr>
        <w:t>研究</w:t>
      </w:r>
      <w:r w:rsidR="001F19DE">
        <w:rPr>
          <w:rFonts w:ascii="Century" w:eastAsia="ＭＳ Ｐ明朝" w:hAnsi="Century" w:hint="eastAsia"/>
          <w:b/>
          <w:sz w:val="28"/>
        </w:rPr>
        <w:t>題目</w:t>
      </w:r>
      <w:r w:rsidRPr="004B549D">
        <w:rPr>
          <w:rFonts w:ascii="Century" w:eastAsia="ＭＳ Ｐ明朝" w:hAnsi="Century" w:hint="eastAsia"/>
          <w:b/>
          <w:sz w:val="28"/>
        </w:rPr>
        <w:t>「</w:t>
      </w:r>
      <w:r w:rsidR="00DF5D84">
        <w:rPr>
          <w:rFonts w:ascii="Century" w:eastAsia="ＭＳ Ｐ明朝" w:hAnsi="Century" w:hint="eastAsia"/>
          <w:b/>
          <w:sz w:val="28"/>
        </w:rPr>
        <w:t xml:space="preserve">　　　　　　　　　　　　　　　　　　　　　　　　　　　</w:t>
      </w:r>
      <w:r w:rsidRPr="004B549D">
        <w:rPr>
          <w:rFonts w:ascii="Century" w:eastAsia="ＭＳ Ｐ明朝" w:hAnsi="Century" w:hint="eastAsia"/>
          <w:b/>
          <w:sz w:val="28"/>
        </w:rPr>
        <w:t>」</w:t>
      </w:r>
    </w:p>
    <w:p w14:paraId="2D4319F1" w14:textId="77777777" w:rsidR="00766F8B" w:rsidRPr="004B549D" w:rsidRDefault="00766F8B">
      <w:pPr>
        <w:rPr>
          <w:rFonts w:ascii="Century" w:eastAsia="ＭＳ Ｐ明朝" w:hAnsi="Century"/>
        </w:rPr>
      </w:pPr>
    </w:p>
    <w:p w14:paraId="2D4319F2" w14:textId="77777777" w:rsidR="00766F8B" w:rsidRPr="004B549D" w:rsidRDefault="00766F8B">
      <w:pPr>
        <w:rPr>
          <w:rFonts w:ascii="Century" w:eastAsia="ＭＳ Ｐ明朝" w:hAnsi="Century"/>
          <w:b/>
          <w:sz w:val="24"/>
        </w:rPr>
      </w:pPr>
      <w:r w:rsidRPr="004B549D">
        <w:rPr>
          <w:rFonts w:ascii="Century" w:eastAsia="ＭＳ Ｐ明朝" w:hAnsi="Century" w:hint="eastAsia"/>
          <w:b/>
          <w:sz w:val="24"/>
        </w:rPr>
        <w:t>研究者氏名および所属一覧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4955"/>
      </w:tblGrid>
      <w:tr w:rsidR="00766F8B" w:rsidRPr="004B549D" w14:paraId="2D4319F6" w14:textId="77777777" w:rsidTr="00766F8B">
        <w:tc>
          <w:tcPr>
            <w:tcW w:w="1696" w:type="dxa"/>
          </w:tcPr>
          <w:p w14:paraId="2D4319F3" w14:textId="77777777" w:rsidR="00766F8B" w:rsidRPr="004B549D" w:rsidRDefault="00766F8B">
            <w:pPr>
              <w:rPr>
                <w:rFonts w:ascii="Century" w:eastAsia="ＭＳ Ｐ明朝" w:hAnsi="Century"/>
                <w:b/>
                <w:sz w:val="24"/>
              </w:rPr>
            </w:pPr>
          </w:p>
        </w:tc>
        <w:tc>
          <w:tcPr>
            <w:tcW w:w="1843" w:type="dxa"/>
          </w:tcPr>
          <w:p w14:paraId="2D4319F4" w14:textId="77777777" w:rsidR="00766F8B" w:rsidRPr="004B549D" w:rsidRDefault="00766F8B" w:rsidP="00766F8B">
            <w:pPr>
              <w:jc w:val="center"/>
              <w:rPr>
                <w:rFonts w:ascii="Century" w:eastAsia="ＭＳ Ｐ明朝" w:hAnsi="Century"/>
                <w:b/>
                <w:sz w:val="24"/>
              </w:rPr>
            </w:pPr>
            <w:r w:rsidRPr="004B549D">
              <w:rPr>
                <w:rFonts w:ascii="Century" w:eastAsia="ＭＳ Ｐ明朝" w:hAnsi="Century" w:hint="eastAsia"/>
                <w:b/>
                <w:sz w:val="24"/>
              </w:rPr>
              <w:t>氏名</w:t>
            </w:r>
          </w:p>
        </w:tc>
        <w:tc>
          <w:tcPr>
            <w:tcW w:w="4955" w:type="dxa"/>
          </w:tcPr>
          <w:p w14:paraId="2D4319F5" w14:textId="77777777" w:rsidR="00766F8B" w:rsidRPr="004B549D" w:rsidRDefault="00766F8B" w:rsidP="00766F8B">
            <w:pPr>
              <w:jc w:val="center"/>
              <w:rPr>
                <w:rFonts w:ascii="Century" w:eastAsia="ＭＳ Ｐ明朝" w:hAnsi="Century"/>
                <w:b/>
                <w:sz w:val="24"/>
              </w:rPr>
            </w:pPr>
            <w:r w:rsidRPr="004B549D">
              <w:rPr>
                <w:rFonts w:ascii="Century" w:eastAsia="ＭＳ Ｐ明朝" w:hAnsi="Century" w:hint="eastAsia"/>
                <w:b/>
                <w:sz w:val="24"/>
              </w:rPr>
              <w:t>所属</w:t>
            </w:r>
          </w:p>
        </w:tc>
      </w:tr>
      <w:tr w:rsidR="00766F8B" w:rsidRPr="004B549D" w14:paraId="2D4319FA" w14:textId="77777777" w:rsidTr="003E2AF8">
        <w:trPr>
          <w:trHeight w:val="942"/>
        </w:trPr>
        <w:tc>
          <w:tcPr>
            <w:tcW w:w="1696" w:type="dxa"/>
          </w:tcPr>
          <w:p w14:paraId="2D4319F7" w14:textId="7C08CF6C" w:rsidR="00766F8B" w:rsidRPr="004B549D" w:rsidRDefault="00766F8B">
            <w:pPr>
              <w:rPr>
                <w:rFonts w:ascii="Century" w:eastAsia="ＭＳ Ｐ明朝" w:hAnsi="Century"/>
                <w:b/>
                <w:sz w:val="24"/>
              </w:rPr>
            </w:pPr>
            <w:r w:rsidRPr="004B549D">
              <w:rPr>
                <w:rFonts w:ascii="Century" w:eastAsia="ＭＳ Ｐ明朝" w:hAnsi="Century" w:hint="eastAsia"/>
                <w:b/>
                <w:sz w:val="24"/>
              </w:rPr>
              <w:t>研究者</w:t>
            </w:r>
            <w:r w:rsidR="00DF5D84">
              <w:rPr>
                <w:rFonts w:ascii="Century" w:eastAsia="ＭＳ Ｐ明朝" w:hAnsi="Century" w:hint="eastAsia"/>
                <w:b/>
                <w:sz w:val="24"/>
              </w:rPr>
              <w:t>代表者</w:t>
            </w:r>
          </w:p>
        </w:tc>
        <w:tc>
          <w:tcPr>
            <w:tcW w:w="1843" w:type="dxa"/>
          </w:tcPr>
          <w:p w14:paraId="2D4319F8" w14:textId="1FA181BC" w:rsidR="00766F8B" w:rsidRPr="004B549D" w:rsidRDefault="00766F8B" w:rsidP="00766F8B">
            <w:pPr>
              <w:jc w:val="center"/>
              <w:rPr>
                <w:rFonts w:ascii="Century" w:eastAsia="ＭＳ Ｐ明朝" w:hAnsi="Century"/>
                <w:b/>
                <w:sz w:val="24"/>
              </w:rPr>
            </w:pPr>
          </w:p>
        </w:tc>
        <w:tc>
          <w:tcPr>
            <w:tcW w:w="4955" w:type="dxa"/>
          </w:tcPr>
          <w:p w14:paraId="2D4319F9" w14:textId="4550CC18" w:rsidR="00766F8B" w:rsidRPr="004B549D" w:rsidRDefault="00766F8B" w:rsidP="003E2AF8">
            <w:pPr>
              <w:jc w:val="left"/>
              <w:rPr>
                <w:rFonts w:ascii="Century" w:eastAsia="ＭＳ Ｐ明朝" w:hAnsi="Century"/>
                <w:b/>
                <w:sz w:val="24"/>
              </w:rPr>
            </w:pPr>
          </w:p>
        </w:tc>
      </w:tr>
      <w:tr w:rsidR="00766F8B" w:rsidRPr="004B549D" w14:paraId="2D431A03" w14:textId="77777777" w:rsidTr="00766F8B">
        <w:tc>
          <w:tcPr>
            <w:tcW w:w="1696" w:type="dxa"/>
          </w:tcPr>
          <w:p w14:paraId="2D4319FB" w14:textId="00209E1D" w:rsidR="00766F8B" w:rsidRPr="004B549D" w:rsidRDefault="00DF5D84">
            <w:pPr>
              <w:rPr>
                <w:rFonts w:ascii="Century" w:eastAsia="ＭＳ Ｐ明朝" w:hAnsi="Century"/>
                <w:b/>
                <w:sz w:val="24"/>
              </w:rPr>
            </w:pPr>
            <w:r>
              <w:rPr>
                <w:rFonts w:ascii="Century" w:eastAsia="ＭＳ Ｐ明朝" w:hAnsi="Century" w:hint="eastAsia"/>
                <w:b/>
                <w:sz w:val="24"/>
              </w:rPr>
              <w:t>分担</w:t>
            </w:r>
            <w:r w:rsidR="00766F8B" w:rsidRPr="004B549D">
              <w:rPr>
                <w:rFonts w:ascii="Century" w:eastAsia="ＭＳ Ｐ明朝" w:hAnsi="Century" w:hint="eastAsia"/>
                <w:b/>
                <w:sz w:val="24"/>
              </w:rPr>
              <w:t>研究者</w:t>
            </w:r>
          </w:p>
        </w:tc>
        <w:tc>
          <w:tcPr>
            <w:tcW w:w="1843" w:type="dxa"/>
          </w:tcPr>
          <w:p w14:paraId="2D4319FC" w14:textId="37245D4F" w:rsidR="00766F8B" w:rsidRPr="004B549D" w:rsidRDefault="00766F8B" w:rsidP="00766F8B">
            <w:pPr>
              <w:jc w:val="center"/>
              <w:rPr>
                <w:rFonts w:ascii="Century" w:eastAsia="ＭＳ Ｐ明朝" w:hAnsi="Century"/>
                <w:b/>
                <w:sz w:val="24"/>
              </w:rPr>
            </w:pPr>
          </w:p>
          <w:p w14:paraId="2D4319FD" w14:textId="77777777" w:rsidR="00766F8B" w:rsidRPr="004B549D" w:rsidRDefault="00766F8B" w:rsidP="00766F8B">
            <w:pPr>
              <w:jc w:val="center"/>
              <w:rPr>
                <w:rFonts w:ascii="Century" w:eastAsia="ＭＳ Ｐ明朝" w:hAnsi="Century"/>
                <w:b/>
                <w:sz w:val="24"/>
              </w:rPr>
            </w:pPr>
          </w:p>
          <w:p w14:paraId="2D4319FE" w14:textId="22F6479C" w:rsidR="00766F8B" w:rsidRPr="004B549D" w:rsidRDefault="00766F8B" w:rsidP="00766F8B">
            <w:pPr>
              <w:jc w:val="center"/>
              <w:rPr>
                <w:rFonts w:ascii="Century" w:eastAsia="ＭＳ Ｐ明朝" w:hAnsi="Century"/>
                <w:b/>
                <w:sz w:val="24"/>
              </w:rPr>
            </w:pPr>
          </w:p>
        </w:tc>
        <w:tc>
          <w:tcPr>
            <w:tcW w:w="4955" w:type="dxa"/>
          </w:tcPr>
          <w:p w14:paraId="2D4319FF" w14:textId="770EE01B" w:rsidR="00766F8B" w:rsidRPr="004B549D" w:rsidRDefault="00766F8B" w:rsidP="00DF5D84">
            <w:pPr>
              <w:jc w:val="left"/>
              <w:rPr>
                <w:rFonts w:ascii="Century" w:eastAsia="ＭＳ Ｐ明朝" w:hAnsi="Century"/>
                <w:b/>
                <w:sz w:val="24"/>
              </w:rPr>
            </w:pPr>
          </w:p>
          <w:p w14:paraId="2D431A00" w14:textId="77777777" w:rsidR="00766F8B" w:rsidRPr="004B549D" w:rsidRDefault="00766F8B" w:rsidP="00DF5D84">
            <w:pPr>
              <w:jc w:val="left"/>
              <w:rPr>
                <w:rFonts w:ascii="Century" w:eastAsia="ＭＳ Ｐ明朝" w:hAnsi="Century"/>
                <w:b/>
                <w:sz w:val="24"/>
              </w:rPr>
            </w:pPr>
          </w:p>
          <w:p w14:paraId="2D431A01" w14:textId="09792DE7" w:rsidR="00766F8B" w:rsidRPr="004B549D" w:rsidRDefault="00766F8B" w:rsidP="00DF5D84">
            <w:pPr>
              <w:jc w:val="left"/>
              <w:rPr>
                <w:rFonts w:ascii="Century" w:eastAsia="ＭＳ Ｐ明朝" w:hAnsi="Century"/>
                <w:b/>
                <w:sz w:val="24"/>
              </w:rPr>
            </w:pPr>
          </w:p>
          <w:p w14:paraId="2D431A02" w14:textId="77777777" w:rsidR="00766F8B" w:rsidRPr="004B549D" w:rsidRDefault="00766F8B" w:rsidP="00DF5D84">
            <w:pPr>
              <w:jc w:val="left"/>
              <w:rPr>
                <w:rFonts w:ascii="Century" w:eastAsia="ＭＳ Ｐ明朝" w:hAnsi="Century"/>
                <w:b/>
                <w:sz w:val="24"/>
              </w:rPr>
            </w:pPr>
          </w:p>
        </w:tc>
      </w:tr>
    </w:tbl>
    <w:p w14:paraId="2D431A04" w14:textId="77777777" w:rsidR="00025EF7" w:rsidRPr="004B549D" w:rsidRDefault="00025EF7">
      <w:pPr>
        <w:rPr>
          <w:rFonts w:ascii="Century" w:eastAsia="ＭＳ Ｐ明朝" w:hAnsi="Century"/>
          <w:sz w:val="24"/>
        </w:rPr>
      </w:pPr>
    </w:p>
    <w:p w14:paraId="2D431A05" w14:textId="77777777" w:rsidR="00025EF7" w:rsidRPr="004B549D" w:rsidRDefault="00025EF7">
      <w:pPr>
        <w:widowControl/>
        <w:jc w:val="left"/>
        <w:rPr>
          <w:rFonts w:ascii="Century" w:eastAsia="ＭＳ Ｐ明朝" w:hAnsi="Century"/>
          <w:sz w:val="24"/>
        </w:rPr>
      </w:pPr>
      <w:r w:rsidRPr="004B549D">
        <w:rPr>
          <w:rFonts w:ascii="Century" w:eastAsia="ＭＳ Ｐ明朝" w:hAnsi="Century"/>
          <w:sz w:val="24"/>
        </w:rPr>
        <w:br w:type="page"/>
      </w:r>
    </w:p>
    <w:p w14:paraId="2D431A06" w14:textId="77777777" w:rsidR="00766F8B" w:rsidRPr="004B549D" w:rsidRDefault="00766F8B" w:rsidP="00130C02">
      <w:pPr>
        <w:rPr>
          <w:rFonts w:ascii="Century" w:eastAsia="ＭＳ Ｐ明朝" w:hAnsi="Century"/>
          <w:b/>
          <w:sz w:val="24"/>
          <w:szCs w:val="24"/>
        </w:rPr>
      </w:pPr>
      <w:r w:rsidRPr="004B549D">
        <w:rPr>
          <w:rFonts w:ascii="Century" w:eastAsia="ＭＳ Ｐ明朝" w:hAnsi="Century" w:hint="eastAsia"/>
          <w:b/>
          <w:sz w:val="24"/>
          <w:szCs w:val="24"/>
        </w:rPr>
        <w:lastRenderedPageBreak/>
        <w:t>キーワード</w:t>
      </w:r>
    </w:p>
    <w:p w14:paraId="2D431A07" w14:textId="6BCAE7F1" w:rsidR="00766F8B" w:rsidRDefault="00766F8B" w:rsidP="00130C02">
      <w:pPr>
        <w:rPr>
          <w:rFonts w:ascii="Century" w:eastAsia="ＭＳ Ｐ明朝" w:hAnsi="Century"/>
          <w:sz w:val="24"/>
          <w:szCs w:val="24"/>
        </w:rPr>
      </w:pPr>
    </w:p>
    <w:p w14:paraId="2D431A08" w14:textId="77777777" w:rsidR="006A5630" w:rsidRPr="004B549D" w:rsidRDefault="006A5630" w:rsidP="00130C02">
      <w:pPr>
        <w:rPr>
          <w:rFonts w:ascii="Century" w:eastAsia="ＭＳ Ｐ明朝" w:hAnsi="Century"/>
          <w:sz w:val="24"/>
          <w:szCs w:val="24"/>
        </w:rPr>
      </w:pPr>
    </w:p>
    <w:p w14:paraId="2D431A09" w14:textId="45F1ACFB" w:rsidR="00766F8B" w:rsidRPr="004B549D" w:rsidRDefault="00DF5D84" w:rsidP="00130C02">
      <w:pPr>
        <w:rPr>
          <w:rFonts w:ascii="Century" w:eastAsia="ＭＳ Ｐ明朝" w:hAnsi="Century"/>
          <w:b/>
          <w:sz w:val="24"/>
          <w:szCs w:val="24"/>
        </w:rPr>
      </w:pPr>
      <w:r>
        <w:rPr>
          <w:rFonts w:ascii="Century" w:eastAsia="ＭＳ Ｐ明朝" w:hAnsi="Century" w:hint="eastAsia"/>
          <w:b/>
          <w:sz w:val="24"/>
          <w:szCs w:val="24"/>
        </w:rPr>
        <w:t>要旨</w:t>
      </w:r>
    </w:p>
    <w:p w14:paraId="2D431A0A" w14:textId="62310A8D" w:rsidR="00130C02" w:rsidRPr="005270C6" w:rsidRDefault="00130C02" w:rsidP="00130C02">
      <w:pPr>
        <w:widowControl/>
        <w:rPr>
          <w:rFonts w:ascii="Century" w:eastAsia="ＭＳ Ｐ明朝" w:hAnsi="Century"/>
          <w:sz w:val="24"/>
          <w:szCs w:val="24"/>
        </w:rPr>
      </w:pPr>
    </w:p>
    <w:p w14:paraId="2D431A0B" w14:textId="77777777" w:rsidR="006A5630" w:rsidRPr="00CA794A" w:rsidRDefault="006A5630" w:rsidP="00130C02">
      <w:pPr>
        <w:widowControl/>
        <w:rPr>
          <w:rFonts w:ascii="Century" w:eastAsia="ＭＳ Ｐ明朝" w:hAnsi="Century"/>
          <w:sz w:val="24"/>
          <w:szCs w:val="24"/>
        </w:rPr>
      </w:pPr>
    </w:p>
    <w:p w14:paraId="2D431A0D" w14:textId="77777777" w:rsidR="00766F8B" w:rsidRPr="004B549D" w:rsidRDefault="00766F8B" w:rsidP="00130C02">
      <w:pPr>
        <w:widowControl/>
        <w:rPr>
          <w:rFonts w:ascii="Century" w:eastAsia="ＭＳ Ｐ明朝" w:hAnsi="Century"/>
          <w:sz w:val="24"/>
          <w:szCs w:val="24"/>
        </w:rPr>
      </w:pPr>
      <w:r w:rsidRPr="004B549D">
        <w:rPr>
          <w:rFonts w:ascii="Century" w:eastAsia="ＭＳ Ｐ明朝" w:hAnsi="Century"/>
          <w:sz w:val="24"/>
          <w:szCs w:val="24"/>
        </w:rPr>
        <w:br w:type="page"/>
      </w:r>
    </w:p>
    <w:p w14:paraId="2D431A0E" w14:textId="77777777" w:rsidR="00766F8B" w:rsidRPr="004B549D" w:rsidRDefault="00766F8B">
      <w:pPr>
        <w:rPr>
          <w:rFonts w:ascii="Century" w:eastAsia="ＭＳ Ｐ明朝" w:hAnsi="Century"/>
          <w:b/>
          <w:sz w:val="24"/>
        </w:rPr>
      </w:pPr>
      <w:r w:rsidRPr="004B549D">
        <w:rPr>
          <w:rFonts w:ascii="Century" w:eastAsia="ＭＳ Ｐ明朝" w:hAnsi="Century" w:hint="eastAsia"/>
          <w:b/>
          <w:sz w:val="24"/>
        </w:rPr>
        <w:lastRenderedPageBreak/>
        <w:t>研究目的</w:t>
      </w:r>
    </w:p>
    <w:p w14:paraId="06ADCADF" w14:textId="77777777" w:rsidR="002A7B6D" w:rsidRPr="004B549D" w:rsidRDefault="002A7B6D" w:rsidP="003B0C65">
      <w:pPr>
        <w:rPr>
          <w:rFonts w:ascii="Century" w:eastAsia="ＭＳ Ｐ明朝" w:hAnsi="Century"/>
          <w:sz w:val="24"/>
        </w:rPr>
      </w:pPr>
    </w:p>
    <w:p w14:paraId="2D431A14" w14:textId="77777777" w:rsidR="00766F8B" w:rsidRPr="004B549D" w:rsidRDefault="00766F8B">
      <w:pPr>
        <w:rPr>
          <w:rFonts w:ascii="Century" w:eastAsia="ＭＳ Ｐ明朝" w:hAnsi="Century"/>
          <w:b/>
          <w:sz w:val="24"/>
        </w:rPr>
      </w:pPr>
      <w:r w:rsidRPr="004B549D">
        <w:rPr>
          <w:rFonts w:ascii="Century" w:eastAsia="ＭＳ Ｐ明朝" w:hAnsi="Century" w:hint="eastAsia"/>
          <w:b/>
          <w:sz w:val="24"/>
        </w:rPr>
        <w:t>研究方法と成績</w:t>
      </w:r>
    </w:p>
    <w:p w14:paraId="153668D3" w14:textId="77777777" w:rsidR="00DF5D84" w:rsidRDefault="00DF5D84">
      <w:pPr>
        <w:rPr>
          <w:rFonts w:ascii="Century" w:eastAsia="ＭＳ Ｐ明朝" w:hAnsi="Century"/>
          <w:b/>
          <w:sz w:val="24"/>
        </w:rPr>
      </w:pPr>
    </w:p>
    <w:p w14:paraId="2D431A27" w14:textId="7624D93D" w:rsidR="00766F8B" w:rsidRPr="00A351FD" w:rsidRDefault="004D05CA">
      <w:pPr>
        <w:rPr>
          <w:rFonts w:ascii="Century" w:eastAsia="ＭＳ Ｐ明朝" w:hAnsi="Century"/>
          <w:b/>
          <w:sz w:val="24"/>
        </w:rPr>
      </w:pPr>
      <w:r>
        <w:rPr>
          <w:rFonts w:ascii="Century" w:eastAsia="ＭＳ Ｐ明朝" w:hAnsi="Century" w:hint="eastAsia"/>
          <w:b/>
          <w:sz w:val="24"/>
        </w:rPr>
        <w:t>考察</w:t>
      </w:r>
    </w:p>
    <w:p w14:paraId="630DF1CC" w14:textId="77777777" w:rsidR="003D0950" w:rsidRDefault="003D0950">
      <w:pPr>
        <w:rPr>
          <w:rFonts w:ascii="Century" w:eastAsia="ＭＳ Ｐ明朝" w:hAnsi="Century"/>
          <w:sz w:val="24"/>
        </w:rPr>
      </w:pPr>
    </w:p>
    <w:p w14:paraId="2D431A2D" w14:textId="77777777" w:rsidR="00766F8B" w:rsidRPr="000054F9" w:rsidRDefault="00766F8B">
      <w:pPr>
        <w:rPr>
          <w:rFonts w:ascii="Century" w:eastAsia="ＭＳ Ｐ明朝" w:hAnsi="Century"/>
          <w:b/>
          <w:sz w:val="24"/>
        </w:rPr>
      </w:pPr>
      <w:r w:rsidRPr="000054F9">
        <w:rPr>
          <w:rFonts w:ascii="Century" w:eastAsia="ＭＳ Ｐ明朝" w:hAnsi="Century" w:hint="eastAsia"/>
          <w:b/>
          <w:sz w:val="24"/>
        </w:rPr>
        <w:t>結語</w:t>
      </w:r>
    </w:p>
    <w:p w14:paraId="6483EAF1" w14:textId="77777777" w:rsidR="000054F9" w:rsidRPr="004B549D" w:rsidRDefault="000054F9">
      <w:pPr>
        <w:rPr>
          <w:rFonts w:ascii="Century" w:eastAsia="ＭＳ Ｐ明朝" w:hAnsi="Century"/>
          <w:sz w:val="24"/>
        </w:rPr>
      </w:pPr>
    </w:p>
    <w:p w14:paraId="54AD1305" w14:textId="71296973" w:rsidR="003D0950" w:rsidRDefault="00766F8B">
      <w:pPr>
        <w:rPr>
          <w:rFonts w:ascii="Century" w:eastAsia="ＭＳ Ｐ明朝" w:hAnsi="Century"/>
          <w:b/>
          <w:sz w:val="24"/>
        </w:rPr>
      </w:pPr>
      <w:r w:rsidRPr="003D0950">
        <w:rPr>
          <w:rFonts w:ascii="Century" w:eastAsia="ＭＳ Ｐ明朝" w:hAnsi="Century" w:hint="eastAsia"/>
          <w:b/>
          <w:sz w:val="24"/>
        </w:rPr>
        <w:t>文献</w:t>
      </w:r>
    </w:p>
    <w:p w14:paraId="5CBF585D" w14:textId="77777777" w:rsidR="00DF5D84" w:rsidRPr="003D0950" w:rsidRDefault="00DF5D84">
      <w:pPr>
        <w:rPr>
          <w:rFonts w:ascii="Century" w:eastAsia="ＭＳ Ｐ明朝" w:hAnsi="Century"/>
          <w:b/>
          <w:sz w:val="24"/>
        </w:rPr>
      </w:pPr>
    </w:p>
    <w:sectPr w:rsidR="00DF5D84" w:rsidRPr="003D0950" w:rsidSect="002A7B6D">
      <w:pgSz w:w="11906" w:h="16838"/>
      <w:pgMar w:top="1843" w:right="1558" w:bottom="2410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E5A37" w14:textId="77777777" w:rsidR="00DE69A2" w:rsidRDefault="00DE69A2" w:rsidP="002734B6">
      <w:r>
        <w:separator/>
      </w:r>
    </w:p>
  </w:endnote>
  <w:endnote w:type="continuationSeparator" w:id="0">
    <w:p w14:paraId="23E6087F" w14:textId="77777777" w:rsidR="00DE69A2" w:rsidRDefault="00DE69A2" w:rsidP="002734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3FE08" w14:textId="77777777" w:rsidR="00DE69A2" w:rsidRDefault="00DE69A2" w:rsidP="002734B6">
      <w:r>
        <w:separator/>
      </w:r>
    </w:p>
  </w:footnote>
  <w:footnote w:type="continuationSeparator" w:id="0">
    <w:p w14:paraId="1A8C89CE" w14:textId="77777777" w:rsidR="00DE69A2" w:rsidRDefault="00DE69A2" w:rsidP="002734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B6BE6"/>
    <w:multiLevelType w:val="hybridMultilevel"/>
    <w:tmpl w:val="372858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6C1C45B1"/>
    <w:multiLevelType w:val="hybridMultilevel"/>
    <w:tmpl w:val="224078D6"/>
    <w:lvl w:ilvl="0" w:tplc="FA38D81C">
      <w:start w:val="1"/>
      <w:numFmt w:val="decimalFullWidth"/>
      <w:lvlText w:val="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7A782EE9"/>
    <w:multiLevelType w:val="hybridMultilevel"/>
    <w:tmpl w:val="B9F0A84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880821041">
    <w:abstractNumId w:val="1"/>
  </w:num>
  <w:num w:numId="2" w16cid:durableId="2038003057">
    <w:abstractNumId w:val="2"/>
  </w:num>
  <w:num w:numId="3" w16cid:durableId="1439712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MzUzMjU2MjQ2MTVX0lEKTi0uzszPAykwrwUAtxTqSiwAAAA="/>
  </w:docVars>
  <w:rsids>
    <w:rsidRoot w:val="00766F8B"/>
    <w:rsid w:val="000009BD"/>
    <w:rsid w:val="000054F9"/>
    <w:rsid w:val="00006671"/>
    <w:rsid w:val="00010F91"/>
    <w:rsid w:val="00021178"/>
    <w:rsid w:val="00025EF7"/>
    <w:rsid w:val="00033EEF"/>
    <w:rsid w:val="000756B8"/>
    <w:rsid w:val="00093857"/>
    <w:rsid w:val="00093D42"/>
    <w:rsid w:val="000B4948"/>
    <w:rsid w:val="000D594F"/>
    <w:rsid w:val="000E72E3"/>
    <w:rsid w:val="00127E77"/>
    <w:rsid w:val="00130C02"/>
    <w:rsid w:val="00140BFA"/>
    <w:rsid w:val="00153B5C"/>
    <w:rsid w:val="001567B2"/>
    <w:rsid w:val="00165605"/>
    <w:rsid w:val="001770F3"/>
    <w:rsid w:val="001F19DE"/>
    <w:rsid w:val="002055B8"/>
    <w:rsid w:val="002061F7"/>
    <w:rsid w:val="00223822"/>
    <w:rsid w:val="00260A01"/>
    <w:rsid w:val="002734B6"/>
    <w:rsid w:val="00276B04"/>
    <w:rsid w:val="00286200"/>
    <w:rsid w:val="0029746E"/>
    <w:rsid w:val="002A1E07"/>
    <w:rsid w:val="002A7B6D"/>
    <w:rsid w:val="002E355B"/>
    <w:rsid w:val="002E4516"/>
    <w:rsid w:val="002F2A6D"/>
    <w:rsid w:val="003128A7"/>
    <w:rsid w:val="00326BC5"/>
    <w:rsid w:val="00336CAF"/>
    <w:rsid w:val="00362941"/>
    <w:rsid w:val="003A3F46"/>
    <w:rsid w:val="003B0C65"/>
    <w:rsid w:val="003B24A4"/>
    <w:rsid w:val="003B55E1"/>
    <w:rsid w:val="003B6976"/>
    <w:rsid w:val="003D0950"/>
    <w:rsid w:val="003E27B6"/>
    <w:rsid w:val="003E2AF8"/>
    <w:rsid w:val="003F00F0"/>
    <w:rsid w:val="004119BC"/>
    <w:rsid w:val="00426D40"/>
    <w:rsid w:val="004458CF"/>
    <w:rsid w:val="004542BB"/>
    <w:rsid w:val="004939B7"/>
    <w:rsid w:val="004B425B"/>
    <w:rsid w:val="004B549D"/>
    <w:rsid w:val="004B7BFB"/>
    <w:rsid w:val="004C234D"/>
    <w:rsid w:val="004C5E67"/>
    <w:rsid w:val="004C6670"/>
    <w:rsid w:val="004D05CA"/>
    <w:rsid w:val="004E4165"/>
    <w:rsid w:val="00504AFA"/>
    <w:rsid w:val="00517410"/>
    <w:rsid w:val="00522875"/>
    <w:rsid w:val="0052552B"/>
    <w:rsid w:val="005270C6"/>
    <w:rsid w:val="00545A78"/>
    <w:rsid w:val="005703C7"/>
    <w:rsid w:val="00576ADE"/>
    <w:rsid w:val="00583C6F"/>
    <w:rsid w:val="00584658"/>
    <w:rsid w:val="005953B6"/>
    <w:rsid w:val="005A0872"/>
    <w:rsid w:val="005A67DF"/>
    <w:rsid w:val="005B7AE5"/>
    <w:rsid w:val="005C4853"/>
    <w:rsid w:val="005C4C92"/>
    <w:rsid w:val="005E5C8B"/>
    <w:rsid w:val="00606542"/>
    <w:rsid w:val="00615AE3"/>
    <w:rsid w:val="0062311A"/>
    <w:rsid w:val="006275DE"/>
    <w:rsid w:val="00673924"/>
    <w:rsid w:val="006A5630"/>
    <w:rsid w:val="006B2AA7"/>
    <w:rsid w:val="006F3766"/>
    <w:rsid w:val="00705BD9"/>
    <w:rsid w:val="00716383"/>
    <w:rsid w:val="00740A5B"/>
    <w:rsid w:val="00752429"/>
    <w:rsid w:val="0076527C"/>
    <w:rsid w:val="00766F8B"/>
    <w:rsid w:val="00786970"/>
    <w:rsid w:val="00787FDA"/>
    <w:rsid w:val="00803213"/>
    <w:rsid w:val="0080543D"/>
    <w:rsid w:val="0080591D"/>
    <w:rsid w:val="00805C6F"/>
    <w:rsid w:val="00821358"/>
    <w:rsid w:val="008339C7"/>
    <w:rsid w:val="00834CCC"/>
    <w:rsid w:val="00834DAE"/>
    <w:rsid w:val="00856BA6"/>
    <w:rsid w:val="00857BFB"/>
    <w:rsid w:val="00870AA2"/>
    <w:rsid w:val="0087553D"/>
    <w:rsid w:val="008A27AA"/>
    <w:rsid w:val="008B33D3"/>
    <w:rsid w:val="008B5140"/>
    <w:rsid w:val="008C6388"/>
    <w:rsid w:val="00905B9C"/>
    <w:rsid w:val="00936C48"/>
    <w:rsid w:val="00936C6A"/>
    <w:rsid w:val="00977A54"/>
    <w:rsid w:val="00982D35"/>
    <w:rsid w:val="009D00AB"/>
    <w:rsid w:val="009D049E"/>
    <w:rsid w:val="009D364F"/>
    <w:rsid w:val="009E0448"/>
    <w:rsid w:val="00A25CE8"/>
    <w:rsid w:val="00A351FD"/>
    <w:rsid w:val="00A37ED3"/>
    <w:rsid w:val="00A412F9"/>
    <w:rsid w:val="00A4261A"/>
    <w:rsid w:val="00A44503"/>
    <w:rsid w:val="00A91C44"/>
    <w:rsid w:val="00A97529"/>
    <w:rsid w:val="00AF4184"/>
    <w:rsid w:val="00B0487B"/>
    <w:rsid w:val="00B15F67"/>
    <w:rsid w:val="00B21B9F"/>
    <w:rsid w:val="00B3075E"/>
    <w:rsid w:val="00B375AD"/>
    <w:rsid w:val="00B670E6"/>
    <w:rsid w:val="00B71C7F"/>
    <w:rsid w:val="00B76D24"/>
    <w:rsid w:val="00BA27FE"/>
    <w:rsid w:val="00BE6CC0"/>
    <w:rsid w:val="00C01A0B"/>
    <w:rsid w:val="00C5039D"/>
    <w:rsid w:val="00C75423"/>
    <w:rsid w:val="00CA45C5"/>
    <w:rsid w:val="00CA794A"/>
    <w:rsid w:val="00CB7E69"/>
    <w:rsid w:val="00CC1B92"/>
    <w:rsid w:val="00CC7707"/>
    <w:rsid w:val="00CD0747"/>
    <w:rsid w:val="00CE04F2"/>
    <w:rsid w:val="00D22075"/>
    <w:rsid w:val="00D34F26"/>
    <w:rsid w:val="00D35042"/>
    <w:rsid w:val="00D44404"/>
    <w:rsid w:val="00D52BCC"/>
    <w:rsid w:val="00D674DA"/>
    <w:rsid w:val="00D6771B"/>
    <w:rsid w:val="00D83F52"/>
    <w:rsid w:val="00DB12AC"/>
    <w:rsid w:val="00DC434F"/>
    <w:rsid w:val="00DC6DB9"/>
    <w:rsid w:val="00DE69A2"/>
    <w:rsid w:val="00DF5D84"/>
    <w:rsid w:val="00E20F7E"/>
    <w:rsid w:val="00E641EB"/>
    <w:rsid w:val="00E67C0F"/>
    <w:rsid w:val="00F053D2"/>
    <w:rsid w:val="00F13B53"/>
    <w:rsid w:val="00F335E0"/>
    <w:rsid w:val="00F446C0"/>
    <w:rsid w:val="00F63F89"/>
    <w:rsid w:val="00FC6CF4"/>
    <w:rsid w:val="00FF6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D4319EB"/>
  <w15:chartTrackingRefBased/>
  <w15:docId w15:val="{5E7660AA-6C2C-4D32-8AFD-5023FF952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6F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45A78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C01A0B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2734B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2734B6"/>
  </w:style>
  <w:style w:type="paragraph" w:styleId="a7">
    <w:name w:val="footer"/>
    <w:basedOn w:val="a"/>
    <w:link w:val="a8"/>
    <w:uiPriority w:val="99"/>
    <w:unhideWhenUsed/>
    <w:rsid w:val="002734B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2734B6"/>
  </w:style>
  <w:style w:type="paragraph" w:styleId="a9">
    <w:name w:val="Balloon Text"/>
    <w:basedOn w:val="a"/>
    <w:link w:val="aa"/>
    <w:uiPriority w:val="99"/>
    <w:semiHidden/>
    <w:unhideWhenUsed/>
    <w:rsid w:val="003E2AF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3E2AF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F28C6E-CFB8-4323-92DB-AC5FFC277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2</Words>
  <Characters>130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尾内 善広</dc:creator>
  <cp:keywords/>
  <dc:description/>
  <cp:lastModifiedBy>千秋 後藤</cp:lastModifiedBy>
  <cp:revision>7</cp:revision>
  <cp:lastPrinted>2019-04-03T06:23:00Z</cp:lastPrinted>
  <dcterms:created xsi:type="dcterms:W3CDTF">2022-02-28T04:22:00Z</dcterms:created>
  <dcterms:modified xsi:type="dcterms:W3CDTF">2022-12-09T02:31:00Z</dcterms:modified>
</cp:coreProperties>
</file>